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E1995" w14:textId="6A3D5C59" w:rsidR="0059665E" w:rsidRPr="0059665E" w:rsidRDefault="0059665E" w:rsidP="0059665E">
      <w:pPr>
        <w:jc w:val="center"/>
        <w:rPr>
          <w:b/>
          <w:bCs/>
        </w:rPr>
      </w:pPr>
      <w:r w:rsidRPr="0059665E">
        <w:rPr>
          <w:b/>
          <w:bCs/>
        </w:rPr>
        <w:t>BALOCHISTAN UNIVERSITY OF ENGINEERING &amp; TECHNOLOGY, KHUZDAR</w:t>
      </w:r>
    </w:p>
    <w:p w14:paraId="4F0CA4DD" w14:textId="6A818F4F" w:rsidR="0059665E" w:rsidRPr="0059665E" w:rsidRDefault="0059665E" w:rsidP="0059665E">
      <w:pPr>
        <w:jc w:val="center"/>
        <w:rPr>
          <w:b/>
          <w:bCs/>
        </w:rPr>
      </w:pPr>
      <w:r w:rsidRPr="0059665E">
        <w:rPr>
          <w:b/>
          <w:bCs/>
        </w:rPr>
        <w:t>Award List of Mid and Sessional Marks for ME Electrical Final Examination, 2020</w:t>
      </w:r>
    </w:p>
    <w:p w14:paraId="0763AD22" w14:textId="5BB0A011" w:rsidR="0059665E" w:rsidRPr="0059665E" w:rsidRDefault="0059665E" w:rsidP="0059665E">
      <w:pPr>
        <w:jc w:val="center"/>
        <w:rPr>
          <w:b/>
          <w:bCs/>
        </w:rPr>
      </w:pPr>
      <w:r w:rsidRPr="0059665E">
        <w:rPr>
          <w:b/>
          <w:bCs/>
        </w:rPr>
        <w:t>ELECTRICAL ENGINEERING DEPARTMENT</w:t>
      </w:r>
    </w:p>
    <w:p w14:paraId="21F99A66" w14:textId="03028CDF" w:rsidR="0059665E" w:rsidRPr="0059665E" w:rsidRDefault="0059665E" w:rsidP="0059665E">
      <w:pPr>
        <w:rPr>
          <w:b/>
          <w:bCs/>
        </w:rPr>
      </w:pPr>
      <w:r w:rsidRPr="0059665E">
        <w:rPr>
          <w:b/>
          <w:bCs/>
        </w:rPr>
        <w:t>Name of Subject:</w:t>
      </w:r>
      <w:r w:rsidRPr="0059665E">
        <w:rPr>
          <w:b/>
          <w:bCs/>
        </w:rPr>
        <w:tab/>
      </w:r>
      <w:r w:rsidRPr="0059665E">
        <w:rPr>
          <w:b/>
          <w:bCs/>
        </w:rPr>
        <w:tab/>
        <w:t>Computational Methods in Power System Analysis</w:t>
      </w:r>
    </w:p>
    <w:p w14:paraId="13E2ED01" w14:textId="4808EDA2" w:rsidR="0059665E" w:rsidRDefault="0059665E" w:rsidP="0059665E">
      <w:pPr>
        <w:rPr>
          <w:b/>
          <w:bCs/>
        </w:rPr>
      </w:pPr>
      <w:r w:rsidRPr="0059665E">
        <w:rPr>
          <w:b/>
          <w:bCs/>
        </w:rPr>
        <w:t>Semester:</w:t>
      </w:r>
      <w:r w:rsidRPr="0059665E">
        <w:rPr>
          <w:b/>
          <w:bCs/>
        </w:rPr>
        <w:tab/>
      </w:r>
      <w:r w:rsidRPr="0059665E">
        <w:rPr>
          <w:b/>
          <w:bCs/>
        </w:rPr>
        <w:tab/>
      </w:r>
      <w:r w:rsidRPr="0059665E">
        <w:rPr>
          <w:b/>
          <w:bCs/>
        </w:rPr>
        <w:tab/>
        <w:t>Third</w:t>
      </w:r>
      <w:r w:rsidRPr="0059665E">
        <w:rPr>
          <w:b/>
          <w:bCs/>
        </w:rPr>
        <w:tab/>
      </w:r>
      <w:r w:rsidRPr="0059665E">
        <w:rPr>
          <w:b/>
          <w:bCs/>
        </w:rPr>
        <w:tab/>
      </w:r>
      <w:r w:rsidRPr="0059665E">
        <w:rPr>
          <w:b/>
          <w:bCs/>
        </w:rPr>
        <w:tab/>
      </w:r>
      <w:r w:rsidRPr="0059665E">
        <w:rPr>
          <w:b/>
          <w:bCs/>
        </w:rPr>
        <w:tab/>
      </w:r>
      <w:r w:rsidRPr="0059665E">
        <w:rPr>
          <w:b/>
          <w:bCs/>
        </w:rPr>
        <w:tab/>
        <w:t>Code No:</w:t>
      </w:r>
      <w:r w:rsidRPr="0059665E">
        <w:rPr>
          <w:b/>
          <w:bCs/>
        </w:rPr>
        <w:tab/>
      </w:r>
      <w:r w:rsidRPr="0059665E">
        <w:rPr>
          <w:b/>
          <w:bCs/>
        </w:rPr>
        <w:tab/>
        <w:t>EE-512</w:t>
      </w:r>
    </w:p>
    <w:p w14:paraId="199144A2" w14:textId="07F443EB" w:rsidR="0059665E" w:rsidRPr="0059665E" w:rsidRDefault="0059665E" w:rsidP="0059665E">
      <w:pPr>
        <w:rPr>
          <w:b/>
          <w:bCs/>
        </w:rPr>
      </w:pPr>
      <w:r>
        <w:rPr>
          <w:b/>
          <w:bCs/>
        </w:rPr>
        <w:t>Subject Teacher</w:t>
      </w:r>
      <w:r>
        <w:rPr>
          <w:b/>
          <w:bCs/>
        </w:rPr>
        <w:tab/>
      </w:r>
      <w:r>
        <w:rPr>
          <w:b/>
          <w:bCs/>
        </w:rPr>
        <w:tab/>
        <w:t>Dr. Wazir Muhammad Laghari</w:t>
      </w:r>
    </w:p>
    <w:tbl>
      <w:tblPr>
        <w:tblW w:w="902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0"/>
        <w:gridCol w:w="3140"/>
        <w:gridCol w:w="1180"/>
        <w:gridCol w:w="1480"/>
        <w:gridCol w:w="1160"/>
      </w:tblGrid>
      <w:tr w:rsidR="0059665E" w:rsidRPr="0059665E" w14:paraId="23A70D87" w14:textId="77777777" w:rsidTr="0059665E">
        <w:trPr>
          <w:trHeight w:val="2685"/>
        </w:trPr>
        <w:tc>
          <w:tcPr>
            <w:tcW w:w="2060" w:type="dxa"/>
            <w:shd w:val="clear" w:color="auto" w:fill="auto"/>
            <w:noWrap/>
            <w:textDirection w:val="tbRl"/>
            <w:hideMark/>
          </w:tcPr>
          <w:p w14:paraId="61916350" w14:textId="77777777" w:rsidR="0059665E" w:rsidRPr="0059665E" w:rsidRDefault="0059665E" w:rsidP="0059665E">
            <w:pPr>
              <w:spacing w:after="0" w:line="240" w:lineRule="auto"/>
              <w:jc w:val="both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  <w:r w:rsidRPr="0059665E"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  <w:t>ROLL NO</w:t>
            </w:r>
          </w:p>
        </w:tc>
        <w:tc>
          <w:tcPr>
            <w:tcW w:w="3140" w:type="dxa"/>
            <w:shd w:val="clear" w:color="auto" w:fill="auto"/>
            <w:noWrap/>
            <w:textDirection w:val="tbRl"/>
            <w:hideMark/>
          </w:tcPr>
          <w:p w14:paraId="219BE249" w14:textId="77777777" w:rsidR="0059665E" w:rsidRPr="0059665E" w:rsidRDefault="0059665E" w:rsidP="0059665E">
            <w:pPr>
              <w:spacing w:after="0" w:line="240" w:lineRule="auto"/>
              <w:jc w:val="both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  <w:r w:rsidRPr="0059665E"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  <w:t>NAME OF STUDENTS</w:t>
            </w:r>
          </w:p>
        </w:tc>
        <w:tc>
          <w:tcPr>
            <w:tcW w:w="1180" w:type="dxa"/>
            <w:shd w:val="clear" w:color="auto" w:fill="auto"/>
            <w:noWrap/>
            <w:textDirection w:val="tbRl"/>
            <w:hideMark/>
          </w:tcPr>
          <w:p w14:paraId="7444C569" w14:textId="77777777" w:rsidR="0059665E" w:rsidRPr="0059665E" w:rsidRDefault="0059665E" w:rsidP="0059665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59665E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Mid Term Marks</w:t>
            </w:r>
          </w:p>
        </w:tc>
        <w:tc>
          <w:tcPr>
            <w:tcW w:w="1480" w:type="dxa"/>
            <w:shd w:val="clear" w:color="auto" w:fill="auto"/>
            <w:noWrap/>
            <w:textDirection w:val="tbRl"/>
            <w:hideMark/>
          </w:tcPr>
          <w:p w14:paraId="0D564482" w14:textId="77777777" w:rsidR="0059665E" w:rsidRPr="0059665E" w:rsidRDefault="0059665E" w:rsidP="0059665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59665E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essional Marks</w:t>
            </w:r>
          </w:p>
        </w:tc>
        <w:tc>
          <w:tcPr>
            <w:tcW w:w="1160" w:type="dxa"/>
            <w:shd w:val="clear" w:color="auto" w:fill="auto"/>
            <w:noWrap/>
            <w:textDirection w:val="tbRl"/>
            <w:hideMark/>
          </w:tcPr>
          <w:p w14:paraId="418EF057" w14:textId="77777777" w:rsidR="0059665E" w:rsidRPr="0059665E" w:rsidRDefault="0059665E" w:rsidP="0059665E">
            <w:pPr>
              <w:spacing w:after="0" w:line="240" w:lineRule="auto"/>
              <w:jc w:val="both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  <w:r w:rsidRPr="0059665E"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  <w:t>Total Marks</w:t>
            </w:r>
          </w:p>
        </w:tc>
      </w:tr>
      <w:tr w:rsidR="0059665E" w:rsidRPr="0059665E" w14:paraId="26CE96D6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1B14E0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6A0AECCE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Abdul Aziz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02B969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33E07E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DC3422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3DCADC94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6D069C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477031D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hammad Tariq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4BF20C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358BFA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EBCD88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5094E5AA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1313BB9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7105EE7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Naveed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A15B5F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DF2638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6E0FE9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7</w:t>
            </w:r>
          </w:p>
        </w:tc>
      </w:tr>
      <w:tr w:rsidR="0059665E" w:rsidRPr="0059665E" w14:paraId="6191E2B5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55D932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61E207F7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Imran Kh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7588AA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3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ACC5FD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6D86A5C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1</w:t>
            </w:r>
          </w:p>
        </w:tc>
      </w:tr>
      <w:tr w:rsidR="0059665E" w:rsidRPr="0059665E" w14:paraId="1730B6AC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59FFC67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46DCEAC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Nadeem Siddique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39E779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15EFDA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434C32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3</w:t>
            </w:r>
          </w:p>
        </w:tc>
      </w:tr>
      <w:tr w:rsidR="0059665E" w:rsidRPr="0059665E" w14:paraId="33A3850F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428E54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6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FEFC8F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asood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CFDFAE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68F792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7928F74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455A6E49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D3A666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7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477DF7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Hanna Qaz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5C5258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73DC6E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805109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087B167C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45316B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8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29A9164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Rafia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</w:t>
            </w: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Mengal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EC8844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D87F85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44F7CF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628DF6EF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D88E36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9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578909D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Taiba Qaz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F4B36A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9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437C6B5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72E340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7</w:t>
            </w:r>
          </w:p>
        </w:tc>
      </w:tr>
      <w:tr w:rsidR="0059665E" w:rsidRPr="0059665E" w14:paraId="7E3BF804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046865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0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5C9DA362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Deedar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Hussai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691BB5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FCD098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37F2F20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70F11AAC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5E42540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19F78A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hammad Ibrahim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DE450C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4AFC697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065EAE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4FA4F32D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904790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BA37B0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Abdul Ghani Elah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9B3769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4D9376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C302FC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5</w:t>
            </w:r>
          </w:p>
        </w:tc>
      </w:tr>
      <w:tr w:rsidR="0059665E" w:rsidRPr="0059665E" w14:paraId="63B6C64E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8BFCE2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155BF55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Shabnam Rehmat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19A0D3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DF937F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CE4E1C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0BC99FA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D108D9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F13FD78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Ghulam Ullah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CEFBFD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4A0178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CB3E0F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529B45A6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531BCF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02C140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Fazila Bib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608E30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DFB3E6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7A95744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708A0E84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C8781B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6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588BF9F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ohammad Hayat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A2C04B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5BCAA2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61D9832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4290B70D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C0DB16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7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45ACEF4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Nadeem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AC20BA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145FB8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4CF5F8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0B246109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787B9D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8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CF1175E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Syed Asadullah Shah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81A35B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08B424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97BBD9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5A83C33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E8F5DA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9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5D0A0F4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Israr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5F9688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C2B799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AE4E72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7</w:t>
            </w:r>
          </w:p>
        </w:tc>
      </w:tr>
      <w:tr w:rsidR="0059665E" w:rsidRPr="0059665E" w14:paraId="2B46ECFB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4C7DD4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0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2811F33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hammad Ayaz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E96ADA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59106D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7BFFC8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7</w:t>
            </w:r>
          </w:p>
        </w:tc>
      </w:tr>
      <w:tr w:rsidR="0059665E" w:rsidRPr="0059665E" w14:paraId="26714993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30F94D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67CDB92C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Youns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Ramz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A45A83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D545BD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68552B7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4BA69B7F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C5B519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65505C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Abida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Hussai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6CBCF4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3DAC54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ACF3EB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3BE5F284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C8E36F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6DE89D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Rizwan Hussai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25B42E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222F93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2C0075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6A46035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369473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18DE4487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 xml:space="preserve">Maqbool </w:t>
            </w: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Sasoli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1F7BB5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4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7DA0F2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6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385421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0</w:t>
            </w:r>
          </w:p>
        </w:tc>
      </w:tr>
      <w:tr w:rsidR="0059665E" w:rsidRPr="0059665E" w14:paraId="5A4643DA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295982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FFB6A5C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Javed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B2C22D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742682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9A2814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7</w:t>
            </w:r>
          </w:p>
        </w:tc>
      </w:tr>
      <w:tr w:rsidR="0059665E" w:rsidRPr="0059665E" w14:paraId="0656ABF7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D3B914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6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142531F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Inayatullah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87BBAC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6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DB9617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BDE32F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4</w:t>
            </w:r>
          </w:p>
        </w:tc>
      </w:tr>
      <w:tr w:rsidR="0059665E" w:rsidRPr="0059665E" w14:paraId="62ACDBAB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A5CCC9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lastRenderedPageBreak/>
              <w:t>19ME-EE27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522CE53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shtaq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352027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C3597E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F11386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3</w:t>
            </w:r>
          </w:p>
        </w:tc>
      </w:tr>
      <w:tr w:rsidR="0059665E" w:rsidRPr="0059665E" w14:paraId="66065B6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F23220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8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1DCCB31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Saif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>-</w:t>
            </w: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ur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>-Rehm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E6C0B8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2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20386F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6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6C5DD02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8</w:t>
            </w:r>
          </w:p>
        </w:tc>
      </w:tr>
      <w:tr w:rsidR="0059665E" w:rsidRPr="0059665E" w14:paraId="4582D46A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4268ED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9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6432F6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nir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A7ED6C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F01EE3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81C01E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7E2B3CF2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C11262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0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8F0E73B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Abdullah Al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CE3861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F9C216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3B97E3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0BEC2EA4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A2DAD9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1568DD3C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Imran Kh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2FC11C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3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4B43B87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0099D8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0</w:t>
            </w:r>
          </w:p>
        </w:tc>
      </w:tr>
      <w:tr w:rsidR="0059665E" w:rsidRPr="0059665E" w14:paraId="7CE13292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B702E1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69A4EA11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 xml:space="preserve">Muhammad </w:t>
            </w: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Qasim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6B4737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3BEFF5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156755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5</w:t>
            </w:r>
          </w:p>
        </w:tc>
      </w:tr>
      <w:tr w:rsidR="0059665E" w:rsidRPr="0059665E" w14:paraId="3836DADD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DE57DA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2812FF82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Wasae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Hayat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BE0F7C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08DF65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613137C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4BCC6C16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161379B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432094D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Habib Elah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E9B86F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F94BFB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88AB19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3</w:t>
            </w:r>
          </w:p>
        </w:tc>
      </w:tr>
      <w:tr w:rsidR="0059665E" w:rsidRPr="0059665E" w14:paraId="224055AB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5A8845B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8E88F0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Inayatullah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CC39C7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7565F6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7974BB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50B439EE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829B1C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6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296A53D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hammad Azam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84E15F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6AD618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4822AE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3</w:t>
            </w:r>
          </w:p>
        </w:tc>
      </w:tr>
      <w:tr w:rsidR="0059665E" w:rsidRPr="0059665E" w14:paraId="7A9FE981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15EF6B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7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532BF278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Changaiz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Manzoor 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801C89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778873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5E844B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7</w:t>
            </w:r>
          </w:p>
        </w:tc>
      </w:tr>
      <w:tr w:rsidR="0059665E" w:rsidRPr="0059665E" w14:paraId="17D7DA06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CBD956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8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01A5CCD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mtaz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E66F50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ED2A4C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207FF3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7AE86D09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E4FBCA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9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405CAE8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mtaz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D45F78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4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034E5C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3860F6C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1</w:t>
            </w:r>
          </w:p>
        </w:tc>
      </w:tr>
      <w:tr w:rsidR="0059665E" w:rsidRPr="0059665E" w14:paraId="1B98B2CE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9EF9B6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0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82949A7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anzoor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2FB957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8A1AB3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D31D3D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6E84A38F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54881D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69AA37B3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Ali Hass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227AE0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74B76B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75162B3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54B2077B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30493A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1A20D51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Haleema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0E5C27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962AB4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952487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2EA252F9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26CB9E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60241540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Naseer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35025A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4C10C4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D00B16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3</w:t>
            </w:r>
          </w:p>
        </w:tc>
      </w:tr>
      <w:tr w:rsidR="0059665E" w:rsidRPr="0059665E" w14:paraId="3FA849E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EA9CEE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237264CF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Siraj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6920F3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C5ED61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3D4949F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071C8702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C0B9FF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5055A65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Ahmed Kh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96991F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2123A5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055655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319C58CC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89CD58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6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3B998C0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Ghulam Hussai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225FAB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610B0D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795E4C2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320786DB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441B69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7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1805D8BB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 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35841B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BDEFE9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4DB097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4654D906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FBDC8D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8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ECDCD2B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hammad Umair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844E34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3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45CF1F8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35F9AC5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8</w:t>
            </w:r>
          </w:p>
        </w:tc>
      </w:tr>
      <w:tr w:rsidR="0059665E" w:rsidRPr="0059665E" w14:paraId="6E8B5FB5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CEF978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9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E951D10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Nasrullah Kh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988D4C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1582B6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E85654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3</w:t>
            </w:r>
          </w:p>
        </w:tc>
      </w:tr>
      <w:tr w:rsidR="0059665E" w:rsidRPr="0059665E" w14:paraId="012DD9E3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D90B28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0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31DC98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Abdul Salam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8C8E37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3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DCBE2A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1C36CB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8</w:t>
            </w:r>
          </w:p>
        </w:tc>
      </w:tr>
      <w:tr w:rsidR="0059665E" w:rsidRPr="0059665E" w14:paraId="6C726873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146B8F0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D5B9AD8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 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E50485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8F4968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A3EF60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09A4E513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585F1A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1E9357F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Farooq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5A2C4E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3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06966E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69E801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8</w:t>
            </w:r>
          </w:p>
        </w:tc>
      </w:tr>
      <w:tr w:rsidR="0059665E" w:rsidRPr="0059665E" w14:paraId="72CC9DFA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9991DD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21A4BE5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Imranullah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Kh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5DE700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3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17C7C3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FB6CC6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8</w:t>
            </w:r>
          </w:p>
        </w:tc>
      </w:tr>
      <w:tr w:rsidR="0059665E" w:rsidRPr="0059665E" w14:paraId="48B47397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B86E70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1158CF42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hammad Yasee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713CBC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D7E537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25597F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4A7F1F3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57AAB09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A45E08E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Ghulam Mustafa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5C494E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19162A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6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182302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6</w:t>
            </w:r>
          </w:p>
        </w:tc>
      </w:tr>
      <w:tr w:rsidR="0059665E" w:rsidRPr="0059665E" w14:paraId="523BDC84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6DE66F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6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D2212C9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Changaiz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Kh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F37942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23C05D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3BA041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794BB47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6E9B8C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7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F637939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Yasmi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62E56F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ACC65E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E6F278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175A59F5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B9AC8D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8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C18E18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Dur Muhamma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1912C6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961008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95EDD3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47FDECC1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6B7F23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9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19D3E1E7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Waseem Wahab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08E2C7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4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94BB68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8A5496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1</w:t>
            </w:r>
          </w:p>
        </w:tc>
      </w:tr>
      <w:tr w:rsidR="0059665E" w:rsidRPr="0059665E" w14:paraId="1D546287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C92923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60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5DFF556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 xml:space="preserve">Irfan </w:t>
            </w: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Razaq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77CA7C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4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43CBF0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9794B8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1</w:t>
            </w:r>
          </w:p>
        </w:tc>
      </w:tr>
      <w:tr w:rsidR="0059665E" w:rsidRPr="0059665E" w14:paraId="2CD4A332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A4B506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6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6580B68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Sajjad Al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ABA710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6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D8E974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24F073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4</w:t>
            </w:r>
          </w:p>
        </w:tc>
      </w:tr>
      <w:tr w:rsidR="0059665E" w:rsidRPr="0059665E" w14:paraId="0131CAE6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10B963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6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48E831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Kiffayatullah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A47CB4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4F4ED01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D91E60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2EDE6D95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350A32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6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278F7279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nir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5274FF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4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0349A6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D14B7D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1</w:t>
            </w:r>
          </w:p>
        </w:tc>
      </w:tr>
      <w:tr w:rsidR="0059665E" w:rsidRPr="0059665E" w14:paraId="13A25F07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200F51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6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9C74C38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Zahir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>-</w:t>
            </w: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ud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>-di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DC3EA8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008C98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3C29335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</w:tbl>
    <w:p w14:paraId="598C3D6F" w14:textId="38303221" w:rsidR="0059665E" w:rsidRDefault="0059665E" w:rsidP="0059665E">
      <w:pPr>
        <w:jc w:val="center"/>
      </w:pPr>
    </w:p>
    <w:p w14:paraId="2BFFF6E1" w14:textId="3CB7B87E" w:rsidR="0059665E" w:rsidRPr="0059665E" w:rsidRDefault="0059665E" w:rsidP="0059665E">
      <w:r>
        <w:t>Signature of Teacher with date ____________________________________________________</w:t>
      </w:r>
    </w:p>
    <w:sectPr w:rsidR="0059665E" w:rsidRPr="0059665E" w:rsidSect="0059665E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DUwtDQyszS2NLBU0lEKTi0uzszPAykwrAUAclnWqSwAAAA="/>
  </w:docVars>
  <w:rsids>
    <w:rsidRoot w:val="0059665E"/>
    <w:rsid w:val="0059665E"/>
    <w:rsid w:val="00756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CB768"/>
  <w15:chartTrackingRefBased/>
  <w15:docId w15:val="{E47CAEA8-79FC-4C23-8C91-AC92576D6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74</Words>
  <Characters>2132</Characters>
  <Application>Microsoft Office Word</Application>
  <DocSecurity>0</DocSecurity>
  <Lines>17</Lines>
  <Paragraphs>5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</cp:revision>
  <dcterms:created xsi:type="dcterms:W3CDTF">2020-11-11T21:50:00Z</dcterms:created>
  <dcterms:modified xsi:type="dcterms:W3CDTF">2020-11-11T21:59:00Z</dcterms:modified>
</cp:coreProperties>
</file>